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64D88" w14:textId="2DD9F113" w:rsidR="00CC7241" w:rsidRPr="007B3536" w:rsidRDefault="00CC7241" w:rsidP="005A5235">
      <w:pPr>
        <w:rPr>
          <w:b/>
          <w:bCs/>
          <w:sz w:val="28"/>
          <w:szCs w:val="28"/>
        </w:rPr>
      </w:pPr>
      <w:r w:rsidRPr="007B3536">
        <w:rPr>
          <w:b/>
          <w:bCs/>
          <w:sz w:val="28"/>
          <w:szCs w:val="28"/>
        </w:rPr>
        <w:t>CUPCCAA CONTRACT UNDER $60K</w:t>
      </w:r>
      <w:r w:rsidR="00FB52DE">
        <w:rPr>
          <w:b/>
          <w:bCs/>
          <w:sz w:val="28"/>
          <w:szCs w:val="28"/>
        </w:rPr>
        <w:br/>
      </w:r>
      <w:r w:rsidRPr="007B3536">
        <w:rPr>
          <w:b/>
          <w:bCs/>
          <w:sz w:val="28"/>
          <w:szCs w:val="28"/>
        </w:rPr>
        <w:t>REQUEST FOR PROPOSALS</w:t>
      </w:r>
      <w:r w:rsidR="00FB52DE">
        <w:rPr>
          <w:b/>
          <w:bCs/>
          <w:sz w:val="28"/>
          <w:szCs w:val="28"/>
        </w:rPr>
        <w:t xml:space="preserve"> </w:t>
      </w:r>
      <w:r w:rsidRPr="007B3536">
        <w:rPr>
          <w:b/>
          <w:bCs/>
          <w:sz w:val="28"/>
          <w:szCs w:val="28"/>
        </w:rPr>
        <w:t>INTAKE FORM</w:t>
      </w:r>
    </w:p>
    <w:p w14:paraId="102A1550" w14:textId="33DEF7FD" w:rsidR="00CC7241" w:rsidRPr="007B3536" w:rsidRDefault="00CC7241" w:rsidP="001F5787">
      <w:pPr>
        <w:jc w:val="center"/>
        <w:rPr>
          <w:b/>
          <w:bCs/>
        </w:rPr>
      </w:pPr>
      <w:r w:rsidRPr="007B3536">
        <w:rPr>
          <w:b/>
          <w:bCs/>
        </w:rPr>
        <w:t xml:space="preserve">Please fill in </w:t>
      </w:r>
      <w:r w:rsidR="001D6542">
        <w:rPr>
          <w:b/>
          <w:bCs/>
        </w:rPr>
        <w:t>this form to begin the process of</w:t>
      </w:r>
      <w:r w:rsidRPr="007B3536">
        <w:rPr>
          <w:b/>
          <w:bCs/>
        </w:rPr>
        <w:t xml:space="preserve"> obtaining proposals for needed work</w:t>
      </w:r>
      <w:r w:rsidR="001D6542">
        <w:rPr>
          <w:b/>
          <w:bCs/>
        </w:rPr>
        <w:t>.</w:t>
      </w:r>
      <w:r w:rsidR="00084B11">
        <w:rPr>
          <w:b/>
          <w:bCs/>
        </w:rPr>
        <w:br/>
        <w:t xml:space="preserve">Due:  </w:t>
      </w:r>
      <w:r w:rsidR="00EF2D11">
        <w:rPr>
          <w:b/>
          <w:bCs/>
        </w:rPr>
        <w:t xml:space="preserve">no later than </w:t>
      </w:r>
      <w:r w:rsidR="00B75E02" w:rsidRPr="005A5235">
        <w:rPr>
          <w:b/>
          <w:bCs/>
          <w:u w:val="single"/>
        </w:rPr>
        <w:t>10</w:t>
      </w:r>
      <w:r w:rsidR="00EF2D11" w:rsidRPr="005A5235">
        <w:rPr>
          <w:b/>
          <w:bCs/>
          <w:u w:val="single"/>
        </w:rPr>
        <w:t xml:space="preserve"> working days prior to the job walk</w:t>
      </w:r>
      <w:r w:rsidR="00EF2D11">
        <w:rPr>
          <w:b/>
          <w:bCs/>
        </w:rPr>
        <w:t>.</w:t>
      </w:r>
      <w:r w:rsidR="003662F6">
        <w:rPr>
          <w:b/>
          <w:bCs/>
        </w:rPr>
        <w:t xml:space="preserve">  Purchasing will provide the </w:t>
      </w:r>
      <w:r w:rsidR="0000528D">
        <w:rPr>
          <w:b/>
          <w:bCs/>
        </w:rPr>
        <w:t xml:space="preserve">Contractor Proposal Package </w:t>
      </w:r>
      <w:r w:rsidR="00B75E02">
        <w:rPr>
          <w:b/>
          <w:bCs/>
        </w:rPr>
        <w:t>at least 3 days prior to the job walk for PM review</w:t>
      </w:r>
      <w:r w:rsidR="005A5235">
        <w:rPr>
          <w:b/>
          <w:bCs/>
        </w:rPr>
        <w:t xml:space="preserve"> &amp; finalization</w:t>
      </w:r>
      <w:r w:rsidR="00B75E02">
        <w:rPr>
          <w:b/>
          <w:bCs/>
        </w:rPr>
        <w:t>.</w:t>
      </w:r>
    </w:p>
    <w:tbl>
      <w:tblPr>
        <w:tblStyle w:val="TableGrid"/>
        <w:tblW w:w="9360" w:type="dxa"/>
        <w:tblInd w:w="720" w:type="dxa"/>
        <w:tblLook w:val="04A0" w:firstRow="1" w:lastRow="0" w:firstColumn="1" w:lastColumn="0" w:noHBand="0" w:noVBand="1"/>
      </w:tblPr>
      <w:tblGrid>
        <w:gridCol w:w="3115"/>
        <w:gridCol w:w="3120"/>
        <w:gridCol w:w="3125"/>
      </w:tblGrid>
      <w:tr w:rsidR="00F079F5" w:rsidRPr="00F079F5" w14:paraId="1C5C1CB2" w14:textId="77777777" w:rsidTr="00F751AB">
        <w:trPr>
          <w:trHeight w:val="288"/>
        </w:trPr>
        <w:tc>
          <w:tcPr>
            <w:tcW w:w="9360" w:type="dxa"/>
            <w:gridSpan w:val="3"/>
            <w:vAlign w:val="center"/>
          </w:tcPr>
          <w:p w14:paraId="4C9F7519" w14:textId="6B5E6D6F" w:rsidR="00F079F5" w:rsidRPr="00F079F5" w:rsidRDefault="00F079F5" w:rsidP="002416F0">
            <w:pPr>
              <w:pStyle w:val="ListParagraph"/>
              <w:numPr>
                <w:ilvl w:val="0"/>
                <w:numId w:val="2"/>
              </w:numPr>
              <w:ind w:left="341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  <w:r w:rsidR="00740101" w:rsidRPr="00126435">
              <w:rPr>
                <w:i/>
                <w:iCs/>
              </w:rPr>
              <w:t xml:space="preserve"> (What you and the proposers will refer to this job as)</w:t>
            </w:r>
          </w:p>
        </w:tc>
      </w:tr>
      <w:tr w:rsidR="00F079F5" w14:paraId="7C89711F" w14:textId="77777777" w:rsidTr="00F751AB">
        <w:trPr>
          <w:trHeight w:val="629"/>
        </w:trPr>
        <w:tc>
          <w:tcPr>
            <w:tcW w:w="9360" w:type="dxa"/>
            <w:gridSpan w:val="3"/>
          </w:tcPr>
          <w:p w14:paraId="14C59FA0" w14:textId="5064E063" w:rsidR="00F079F5" w:rsidRPr="00C5553F" w:rsidRDefault="00F079F5" w:rsidP="00941310">
            <w:pPr>
              <w:pStyle w:val="ListParagraph"/>
              <w:ind w:left="0"/>
            </w:pPr>
          </w:p>
        </w:tc>
      </w:tr>
      <w:tr w:rsidR="00F079F5" w:rsidRPr="00F079F5" w14:paraId="1143901C" w14:textId="77777777" w:rsidTr="00F751AB">
        <w:trPr>
          <w:trHeight w:val="288"/>
        </w:trPr>
        <w:tc>
          <w:tcPr>
            <w:tcW w:w="9360" w:type="dxa"/>
            <w:gridSpan w:val="3"/>
            <w:vAlign w:val="center"/>
          </w:tcPr>
          <w:p w14:paraId="6E74C8AD" w14:textId="17E0BA9A" w:rsidR="00F079F5" w:rsidRPr="00F079F5" w:rsidRDefault="002416F0" w:rsidP="002416F0">
            <w:pPr>
              <w:pStyle w:val="ListParagraph"/>
              <w:numPr>
                <w:ilvl w:val="0"/>
                <w:numId w:val="2"/>
              </w:numPr>
              <w:ind w:left="341"/>
              <w:rPr>
                <w:b/>
                <w:bCs/>
              </w:rPr>
            </w:pPr>
            <w:r>
              <w:rPr>
                <w:b/>
                <w:bCs/>
              </w:rPr>
              <w:t xml:space="preserve">Short </w:t>
            </w:r>
            <w:r w:rsidR="00F079F5">
              <w:rPr>
                <w:b/>
                <w:bCs/>
              </w:rPr>
              <w:t>Description of Project</w:t>
            </w:r>
            <w:r w:rsidR="00126435">
              <w:rPr>
                <w:b/>
                <w:bCs/>
              </w:rPr>
              <w:t xml:space="preserve"> </w:t>
            </w:r>
            <w:r w:rsidR="00126435" w:rsidRPr="00126435">
              <w:rPr>
                <w:i/>
                <w:iCs/>
              </w:rPr>
              <w:t>(What will be used in the required notifications)</w:t>
            </w:r>
          </w:p>
        </w:tc>
      </w:tr>
      <w:tr w:rsidR="00F079F5" w14:paraId="507DC02B" w14:textId="77777777" w:rsidTr="00F751AB">
        <w:trPr>
          <w:trHeight w:val="1050"/>
        </w:trPr>
        <w:tc>
          <w:tcPr>
            <w:tcW w:w="9360" w:type="dxa"/>
            <w:gridSpan w:val="3"/>
          </w:tcPr>
          <w:p w14:paraId="67FC2E01" w14:textId="77777777" w:rsidR="00F079F5" w:rsidRDefault="00F079F5" w:rsidP="00F079F5">
            <w:pPr>
              <w:pStyle w:val="ListParagraph"/>
              <w:ind w:left="0"/>
            </w:pPr>
          </w:p>
        </w:tc>
      </w:tr>
      <w:tr w:rsidR="00473BFD" w:rsidRPr="00F079F5" w14:paraId="13B2EC95" w14:textId="6C4C491E" w:rsidTr="00F751AB">
        <w:trPr>
          <w:gridAfter w:val="2"/>
          <w:wAfter w:w="6245" w:type="dxa"/>
          <w:trHeight w:val="288"/>
        </w:trPr>
        <w:tc>
          <w:tcPr>
            <w:tcW w:w="3115" w:type="dxa"/>
          </w:tcPr>
          <w:p w14:paraId="2BB9D87D" w14:textId="7FF31084" w:rsidR="00473BFD" w:rsidRPr="00F079F5" w:rsidRDefault="00473BFD" w:rsidP="00126435">
            <w:pPr>
              <w:pStyle w:val="ListParagraph"/>
              <w:numPr>
                <w:ilvl w:val="0"/>
                <w:numId w:val="2"/>
              </w:numPr>
              <w:ind w:left="341"/>
              <w:rPr>
                <w:b/>
                <w:bCs/>
              </w:rPr>
            </w:pPr>
            <w:r>
              <w:rPr>
                <w:b/>
                <w:bCs/>
              </w:rPr>
              <w:t>Total Estimated Cost</w:t>
            </w:r>
          </w:p>
        </w:tc>
      </w:tr>
      <w:tr w:rsidR="00F751AB" w14:paraId="5105DBCB" w14:textId="78C3D859" w:rsidTr="00BA5ADA">
        <w:trPr>
          <w:trHeight w:val="576"/>
        </w:trPr>
        <w:tc>
          <w:tcPr>
            <w:tcW w:w="3115" w:type="dxa"/>
            <w:vAlign w:val="center"/>
          </w:tcPr>
          <w:p w14:paraId="522ADA4F" w14:textId="77777777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6245" w:type="dxa"/>
            <w:gridSpan w:val="2"/>
            <w:tcBorders>
              <w:top w:val="nil"/>
              <w:right w:val="nil"/>
            </w:tcBorders>
            <w:vAlign w:val="center"/>
          </w:tcPr>
          <w:p w14:paraId="69467709" w14:textId="1471B09E" w:rsidR="00F751AB" w:rsidRDefault="00F751AB" w:rsidP="00F751AB">
            <w:r w:rsidRPr="00CF3C5F">
              <w:rPr>
                <w:i/>
                <w:iCs/>
              </w:rPr>
              <w:t>(</w:t>
            </w:r>
            <w:r>
              <w:rPr>
                <w:i/>
                <w:iCs/>
              </w:rPr>
              <w:t>Required by CUPCCAA rules.</w:t>
            </w:r>
            <w:r w:rsidRPr="00CF3C5F">
              <w:rPr>
                <w:i/>
                <w:iCs/>
              </w:rPr>
              <w:t xml:space="preserve">  Must be under $60k to use this form.</w:t>
            </w:r>
            <w:r>
              <w:rPr>
                <w:i/>
                <w:iCs/>
              </w:rPr>
              <w:br/>
            </w:r>
            <w:r w:rsidRPr="00C978A8">
              <w:rPr>
                <w:i/>
                <w:iCs/>
              </w:rPr>
              <w:t>Fill in or attach support for time/materials/overhead costs)</w:t>
            </w:r>
          </w:p>
        </w:tc>
      </w:tr>
      <w:tr w:rsidR="00F751AB" w:rsidRPr="00F079F5" w14:paraId="0101280B" w14:textId="77777777" w:rsidTr="00F751AB">
        <w:tc>
          <w:tcPr>
            <w:tcW w:w="3115" w:type="dxa"/>
          </w:tcPr>
          <w:p w14:paraId="57FDAF3E" w14:textId="51B21543" w:rsidR="00F751AB" w:rsidRPr="00F079F5" w:rsidRDefault="00F751AB" w:rsidP="00F751AB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abor</w:t>
            </w:r>
          </w:p>
        </w:tc>
        <w:tc>
          <w:tcPr>
            <w:tcW w:w="3120" w:type="dxa"/>
          </w:tcPr>
          <w:p w14:paraId="3A38C23A" w14:textId="6AA25140" w:rsidR="00F751AB" w:rsidRPr="00F079F5" w:rsidRDefault="00F751AB" w:rsidP="00F751AB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terials</w:t>
            </w:r>
          </w:p>
        </w:tc>
        <w:tc>
          <w:tcPr>
            <w:tcW w:w="3125" w:type="dxa"/>
          </w:tcPr>
          <w:p w14:paraId="2E8009B5" w14:textId="34FBD3D8" w:rsidR="00F751AB" w:rsidRPr="00F079F5" w:rsidRDefault="00F751AB" w:rsidP="00F751AB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verhead (L+M*30%)</w:t>
            </w:r>
          </w:p>
        </w:tc>
      </w:tr>
      <w:tr w:rsidR="00F751AB" w14:paraId="082392E0" w14:textId="77777777" w:rsidTr="00F751AB">
        <w:trPr>
          <w:trHeight w:val="576"/>
        </w:trPr>
        <w:tc>
          <w:tcPr>
            <w:tcW w:w="3115" w:type="dxa"/>
            <w:vAlign w:val="center"/>
          </w:tcPr>
          <w:p w14:paraId="2469E5D2" w14:textId="77777777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3120" w:type="dxa"/>
            <w:vAlign w:val="center"/>
          </w:tcPr>
          <w:p w14:paraId="0DA26922" w14:textId="77777777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3125" w:type="dxa"/>
            <w:vAlign w:val="center"/>
          </w:tcPr>
          <w:p w14:paraId="2AA7F30A" w14:textId="77777777" w:rsidR="00F751AB" w:rsidRDefault="00F751AB" w:rsidP="00F751AB">
            <w:pPr>
              <w:pStyle w:val="ListParagraph"/>
              <w:ind w:left="0"/>
              <w:jc w:val="center"/>
            </w:pPr>
          </w:p>
        </w:tc>
      </w:tr>
      <w:tr w:rsidR="00F751AB" w:rsidRPr="00F079F5" w14:paraId="413C8B98" w14:textId="77777777" w:rsidTr="00F751AB">
        <w:trPr>
          <w:trHeight w:val="288"/>
        </w:trPr>
        <w:tc>
          <w:tcPr>
            <w:tcW w:w="9360" w:type="dxa"/>
            <w:gridSpan w:val="3"/>
            <w:vAlign w:val="center"/>
          </w:tcPr>
          <w:p w14:paraId="73488C55" w14:textId="38A4564D" w:rsidR="00F751AB" w:rsidRPr="00F079F5" w:rsidRDefault="00F751AB" w:rsidP="00F751AB">
            <w:pPr>
              <w:pStyle w:val="ListParagraph"/>
              <w:numPr>
                <w:ilvl w:val="0"/>
                <w:numId w:val="2"/>
              </w:numPr>
              <w:ind w:left="341"/>
              <w:rPr>
                <w:b/>
                <w:bCs/>
              </w:rPr>
            </w:pPr>
            <w:r>
              <w:rPr>
                <w:b/>
                <w:bCs/>
              </w:rPr>
              <w:t xml:space="preserve">Detailed Scope of Work for Contract Enforcement </w:t>
            </w:r>
            <w:r w:rsidRPr="00383AF8">
              <w:rPr>
                <w:i/>
                <w:iCs/>
              </w:rPr>
              <w:t>(Say “See Attached” if attached)</w:t>
            </w:r>
          </w:p>
        </w:tc>
      </w:tr>
      <w:tr w:rsidR="00F751AB" w14:paraId="6198AAE9" w14:textId="77777777" w:rsidTr="00F751AB">
        <w:trPr>
          <w:trHeight w:val="1050"/>
        </w:trPr>
        <w:tc>
          <w:tcPr>
            <w:tcW w:w="9360" w:type="dxa"/>
            <w:gridSpan w:val="3"/>
          </w:tcPr>
          <w:p w14:paraId="4AC423A7" w14:textId="77777777" w:rsidR="00F751AB" w:rsidRDefault="00F751AB" w:rsidP="00F751AB">
            <w:pPr>
              <w:pStyle w:val="ListParagraph"/>
              <w:ind w:left="0"/>
            </w:pPr>
          </w:p>
        </w:tc>
      </w:tr>
      <w:tr w:rsidR="00F751AB" w:rsidRPr="00F079F5" w14:paraId="1E679077" w14:textId="1DF912C3" w:rsidTr="00F751AB">
        <w:trPr>
          <w:trHeight w:val="288"/>
        </w:trPr>
        <w:tc>
          <w:tcPr>
            <w:tcW w:w="3115" w:type="dxa"/>
          </w:tcPr>
          <w:p w14:paraId="59A2E392" w14:textId="021D13C0" w:rsidR="00F751AB" w:rsidRPr="00F079F5" w:rsidRDefault="00F751AB" w:rsidP="00990AB6">
            <w:pPr>
              <w:pStyle w:val="ListParagraph"/>
              <w:numPr>
                <w:ilvl w:val="0"/>
                <w:numId w:val="2"/>
              </w:numPr>
              <w:ind w:left="330"/>
              <w:rPr>
                <w:b/>
                <w:bCs/>
              </w:rPr>
            </w:pPr>
            <w:r>
              <w:rPr>
                <w:b/>
                <w:bCs/>
              </w:rPr>
              <w:t xml:space="preserve">Plans/sketches? </w:t>
            </w:r>
            <w:r w:rsidR="00E530E7" w:rsidRPr="00E530E7">
              <w:rPr>
                <w:i/>
                <w:iCs/>
              </w:rPr>
              <w:t>(Yes or No)</w:t>
            </w:r>
          </w:p>
        </w:tc>
        <w:tc>
          <w:tcPr>
            <w:tcW w:w="3120" w:type="dxa"/>
          </w:tcPr>
          <w:p w14:paraId="59013553" w14:textId="597CE0AB" w:rsidR="00F751AB" w:rsidRPr="00F079F5" w:rsidRDefault="00F751AB" w:rsidP="00F751AB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pecifications?</w:t>
            </w:r>
            <w:r w:rsidR="00E530E7" w:rsidRPr="00E530E7">
              <w:rPr>
                <w:i/>
                <w:iCs/>
              </w:rPr>
              <w:t xml:space="preserve"> (Yes or No)</w:t>
            </w:r>
          </w:p>
        </w:tc>
        <w:tc>
          <w:tcPr>
            <w:tcW w:w="3125" w:type="dxa"/>
          </w:tcPr>
          <w:p w14:paraId="775174AA" w14:textId="3BCD360B" w:rsidR="00F751AB" w:rsidRDefault="00F751AB" w:rsidP="00F751AB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</w:t>
            </w:r>
            <w:r w:rsidR="00E530E7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</w:t>
            </w:r>
            <w:r w:rsidR="00461DEB">
              <w:rPr>
                <w:b/>
                <w:bCs/>
              </w:rPr>
              <w:t>wgs</w:t>
            </w:r>
            <w:proofErr w:type="spellEnd"/>
            <w:r w:rsidR="00461DEB">
              <w:rPr>
                <w:b/>
                <w:bCs/>
              </w:rPr>
              <w:t>.</w:t>
            </w:r>
            <w:r>
              <w:rPr>
                <w:b/>
                <w:bCs/>
              </w:rPr>
              <w:t>/Other?</w:t>
            </w:r>
            <w:r w:rsidR="00E530E7">
              <w:rPr>
                <w:b/>
                <w:bCs/>
              </w:rPr>
              <w:t xml:space="preserve"> </w:t>
            </w:r>
            <w:r w:rsidR="00E530E7" w:rsidRPr="00E530E7">
              <w:rPr>
                <w:i/>
                <w:iCs/>
              </w:rPr>
              <w:t>(Yes or No)</w:t>
            </w:r>
          </w:p>
        </w:tc>
      </w:tr>
      <w:tr w:rsidR="00F751AB" w14:paraId="3AE6415D" w14:textId="0AF595F2" w:rsidTr="00F751AB">
        <w:trPr>
          <w:trHeight w:val="576"/>
        </w:trPr>
        <w:tc>
          <w:tcPr>
            <w:tcW w:w="3115" w:type="dxa"/>
            <w:vAlign w:val="center"/>
          </w:tcPr>
          <w:p w14:paraId="061DDA82" w14:textId="3F84B60E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3120" w:type="dxa"/>
            <w:vAlign w:val="center"/>
          </w:tcPr>
          <w:p w14:paraId="42546652" w14:textId="74A19511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3125" w:type="dxa"/>
            <w:vAlign w:val="center"/>
          </w:tcPr>
          <w:p w14:paraId="0A8625E1" w14:textId="75E09EEA" w:rsidR="00F751AB" w:rsidRDefault="00F751AB" w:rsidP="00F751AB">
            <w:pPr>
              <w:pStyle w:val="ListParagraph"/>
              <w:ind w:left="0"/>
              <w:jc w:val="center"/>
            </w:pPr>
          </w:p>
        </w:tc>
      </w:tr>
      <w:tr w:rsidR="00F751AB" w:rsidRPr="00143D2E" w14:paraId="5B88AE8B" w14:textId="77777777" w:rsidTr="00F751AB">
        <w:trPr>
          <w:trHeight w:val="323"/>
        </w:trPr>
        <w:tc>
          <w:tcPr>
            <w:tcW w:w="9360" w:type="dxa"/>
            <w:gridSpan w:val="3"/>
            <w:tcBorders>
              <w:left w:val="nil"/>
              <w:right w:val="nil"/>
            </w:tcBorders>
          </w:tcPr>
          <w:p w14:paraId="27895B84" w14:textId="0FDC63E7" w:rsidR="00F751AB" w:rsidRPr="00143D2E" w:rsidRDefault="00F751AB" w:rsidP="00F751AB">
            <w:pPr>
              <w:pStyle w:val="ListParagraph"/>
              <w:rPr>
                <w:i/>
                <w:iCs/>
              </w:rPr>
            </w:pPr>
            <w:r w:rsidRPr="00143D2E">
              <w:rPr>
                <w:i/>
                <w:iCs/>
              </w:rPr>
              <w:t>(Circle one for each question and please provide all “Yes” items to Purchasing.)</w:t>
            </w:r>
          </w:p>
        </w:tc>
      </w:tr>
      <w:tr w:rsidR="00F751AB" w:rsidRPr="00F079F5" w14:paraId="1FA849A1" w14:textId="77777777" w:rsidTr="00F751AB">
        <w:trPr>
          <w:trHeight w:val="288"/>
        </w:trPr>
        <w:tc>
          <w:tcPr>
            <w:tcW w:w="3115" w:type="dxa"/>
          </w:tcPr>
          <w:p w14:paraId="6E01A493" w14:textId="61338654" w:rsidR="00F751AB" w:rsidRPr="00F079F5" w:rsidRDefault="00F751AB" w:rsidP="00990AB6">
            <w:pPr>
              <w:pStyle w:val="ListParagraph"/>
              <w:numPr>
                <w:ilvl w:val="0"/>
                <w:numId w:val="2"/>
              </w:numPr>
              <w:ind w:left="330"/>
              <w:rPr>
                <w:b/>
                <w:bCs/>
              </w:rPr>
            </w:pPr>
            <w:r>
              <w:rPr>
                <w:b/>
                <w:bCs/>
              </w:rPr>
              <w:t xml:space="preserve">Job Walk </w:t>
            </w:r>
            <w:r w:rsidRPr="00F079F5">
              <w:rPr>
                <w:b/>
                <w:bCs/>
              </w:rPr>
              <w:t>Date</w:t>
            </w:r>
          </w:p>
        </w:tc>
        <w:tc>
          <w:tcPr>
            <w:tcW w:w="3120" w:type="dxa"/>
          </w:tcPr>
          <w:p w14:paraId="5013954F" w14:textId="496CD65F" w:rsidR="00F751AB" w:rsidRPr="00F079F5" w:rsidRDefault="00F751AB" w:rsidP="00F751AB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079F5">
              <w:rPr>
                <w:b/>
                <w:bCs/>
              </w:rPr>
              <w:t>Time</w:t>
            </w:r>
          </w:p>
        </w:tc>
        <w:tc>
          <w:tcPr>
            <w:tcW w:w="3125" w:type="dxa"/>
          </w:tcPr>
          <w:p w14:paraId="1A53E5EC" w14:textId="4CC16540" w:rsidR="00F751AB" w:rsidRPr="00F079F5" w:rsidRDefault="00F751AB" w:rsidP="00F751AB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079F5">
              <w:rPr>
                <w:b/>
                <w:bCs/>
              </w:rPr>
              <w:t>Starting location</w:t>
            </w:r>
          </w:p>
        </w:tc>
      </w:tr>
      <w:tr w:rsidR="00F751AB" w14:paraId="5817B6D0" w14:textId="77777777" w:rsidTr="00F751AB">
        <w:trPr>
          <w:trHeight w:val="576"/>
        </w:trPr>
        <w:tc>
          <w:tcPr>
            <w:tcW w:w="3115" w:type="dxa"/>
            <w:vAlign w:val="center"/>
          </w:tcPr>
          <w:p w14:paraId="5120B59B" w14:textId="77777777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3120" w:type="dxa"/>
            <w:vAlign w:val="center"/>
          </w:tcPr>
          <w:p w14:paraId="6EE3E794" w14:textId="77777777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3125" w:type="dxa"/>
            <w:vAlign w:val="center"/>
          </w:tcPr>
          <w:p w14:paraId="383804AA" w14:textId="77777777" w:rsidR="00F751AB" w:rsidRDefault="00F751AB" w:rsidP="00F751AB">
            <w:pPr>
              <w:pStyle w:val="ListParagraph"/>
              <w:ind w:left="0"/>
            </w:pPr>
          </w:p>
        </w:tc>
      </w:tr>
      <w:tr w:rsidR="00F751AB" w:rsidRPr="00F079F5" w14:paraId="54A02267" w14:textId="77777777" w:rsidTr="00F751AB">
        <w:trPr>
          <w:gridAfter w:val="1"/>
          <w:wAfter w:w="3125" w:type="dxa"/>
          <w:trHeight w:val="288"/>
        </w:trPr>
        <w:tc>
          <w:tcPr>
            <w:tcW w:w="3115" w:type="dxa"/>
          </w:tcPr>
          <w:p w14:paraId="6471A2EE" w14:textId="5FED976A" w:rsidR="00F751AB" w:rsidRPr="00F079F5" w:rsidRDefault="00F751AB" w:rsidP="00F751AB">
            <w:pPr>
              <w:pStyle w:val="ListParagraph"/>
              <w:numPr>
                <w:ilvl w:val="0"/>
                <w:numId w:val="2"/>
              </w:numPr>
              <w:ind w:left="33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me for Performance:</w:t>
            </w:r>
            <w:r>
              <w:rPr>
                <w:b/>
                <w:bCs/>
              </w:rPr>
              <w:br/>
              <w:t>Finish by Date</w:t>
            </w:r>
          </w:p>
        </w:tc>
        <w:tc>
          <w:tcPr>
            <w:tcW w:w="3120" w:type="dxa"/>
            <w:vAlign w:val="bottom"/>
          </w:tcPr>
          <w:p w14:paraId="768482F0" w14:textId="157B16A6" w:rsidR="00F751AB" w:rsidRPr="00F079F5" w:rsidRDefault="00F751AB" w:rsidP="00F751AB">
            <w:pPr>
              <w:pStyle w:val="ListParagraph"/>
              <w:ind w:left="0"/>
              <w:rPr>
                <w:b/>
                <w:bCs/>
              </w:rPr>
            </w:pPr>
            <w:r w:rsidRPr="001D642E">
              <w:rPr>
                <w:b/>
                <w:bCs/>
                <w:sz w:val="28"/>
                <w:szCs w:val="28"/>
              </w:rPr>
              <w:t>OR</w:t>
            </w:r>
            <w:r>
              <w:rPr>
                <w:b/>
                <w:bCs/>
              </w:rPr>
              <w:t xml:space="preserve"> Finish by </w:t>
            </w:r>
            <w:r w:rsidR="00F21EE1">
              <w:rPr>
                <w:b/>
                <w:bCs/>
              </w:rPr>
              <w:t xml:space="preserve">X </w:t>
            </w:r>
            <w:r>
              <w:rPr>
                <w:b/>
                <w:bCs/>
              </w:rPr>
              <w:t>Days from NTP</w:t>
            </w:r>
          </w:p>
        </w:tc>
      </w:tr>
      <w:tr w:rsidR="00F751AB" w14:paraId="63F813E4" w14:textId="7259C9AF" w:rsidTr="00F751AB">
        <w:trPr>
          <w:trHeight w:val="576"/>
        </w:trPr>
        <w:tc>
          <w:tcPr>
            <w:tcW w:w="3115" w:type="dxa"/>
            <w:vAlign w:val="center"/>
          </w:tcPr>
          <w:p w14:paraId="1E54B4F1" w14:textId="77777777" w:rsidR="00F751AB" w:rsidRDefault="00F751AB" w:rsidP="00F751AB">
            <w:pPr>
              <w:pStyle w:val="ListParagraph"/>
              <w:ind w:left="0"/>
              <w:jc w:val="center"/>
            </w:pPr>
          </w:p>
        </w:tc>
        <w:tc>
          <w:tcPr>
            <w:tcW w:w="3120" w:type="dxa"/>
            <w:vAlign w:val="center"/>
          </w:tcPr>
          <w:p w14:paraId="32AE4E21" w14:textId="5527F2F9" w:rsidR="00F751AB" w:rsidRDefault="00461DEB" w:rsidP="00F751AB">
            <w:pPr>
              <w:pStyle w:val="ListParagraph"/>
              <w:ind w:left="0"/>
              <w:jc w:val="center"/>
            </w:pPr>
            <w:r>
              <w:t>Days</w:t>
            </w:r>
          </w:p>
        </w:tc>
        <w:tc>
          <w:tcPr>
            <w:tcW w:w="3125" w:type="dxa"/>
            <w:tcBorders>
              <w:top w:val="nil"/>
              <w:bottom w:val="nil"/>
              <w:right w:val="nil"/>
            </w:tcBorders>
            <w:vAlign w:val="center"/>
          </w:tcPr>
          <w:p w14:paraId="799B267F" w14:textId="516B5108" w:rsidR="00F751AB" w:rsidRDefault="00F751AB" w:rsidP="00F751AB">
            <w:r>
              <w:sym w:font="Wingdings" w:char="F0DF"/>
            </w:r>
            <w:r>
              <w:t>Pick only 1</w:t>
            </w:r>
          </w:p>
        </w:tc>
      </w:tr>
      <w:tr w:rsidR="00F751AB" w:rsidRPr="00F079F5" w14:paraId="30DDCDCC" w14:textId="77777777" w:rsidTr="00F751AB">
        <w:trPr>
          <w:trHeight w:val="288"/>
        </w:trPr>
        <w:tc>
          <w:tcPr>
            <w:tcW w:w="9360" w:type="dxa"/>
            <w:gridSpan w:val="3"/>
            <w:vAlign w:val="center"/>
          </w:tcPr>
          <w:p w14:paraId="7DE7636A" w14:textId="231D6110" w:rsidR="00F751AB" w:rsidRPr="00F079F5" w:rsidRDefault="00F751AB" w:rsidP="00F751AB">
            <w:pPr>
              <w:pStyle w:val="ListParagraph"/>
              <w:numPr>
                <w:ilvl w:val="0"/>
                <w:numId w:val="2"/>
              </w:numPr>
              <w:ind w:left="341"/>
              <w:rPr>
                <w:b/>
                <w:bCs/>
              </w:rPr>
            </w:pPr>
            <w:r>
              <w:rPr>
                <w:b/>
                <w:bCs/>
              </w:rPr>
              <w:t>Submitted By (plus any notes to Buyer – Alternates, Unit prices, sole source, …or “see me”):</w:t>
            </w:r>
          </w:p>
        </w:tc>
      </w:tr>
      <w:tr w:rsidR="00F751AB" w14:paraId="7CCE1627" w14:textId="77777777" w:rsidTr="00F751AB">
        <w:trPr>
          <w:trHeight w:val="2663"/>
        </w:trPr>
        <w:tc>
          <w:tcPr>
            <w:tcW w:w="9360" w:type="dxa"/>
            <w:gridSpan w:val="3"/>
          </w:tcPr>
          <w:p w14:paraId="482CE15A" w14:textId="3DBF4D08" w:rsidR="00F751AB" w:rsidRDefault="00F751AB" w:rsidP="00F751AB">
            <w:pPr>
              <w:pStyle w:val="ListParagraph"/>
              <w:ind w:left="0"/>
            </w:pPr>
            <w:r>
              <w:t xml:space="preserve">PM name:  </w:t>
            </w:r>
          </w:p>
        </w:tc>
      </w:tr>
    </w:tbl>
    <w:p w14:paraId="0DE961F6" w14:textId="77777777" w:rsidR="004C45F7" w:rsidRDefault="004C45F7" w:rsidP="00DD687B">
      <w:pPr>
        <w:pStyle w:val="ListParagraph"/>
      </w:pPr>
    </w:p>
    <w:sectPr w:rsidR="004C45F7" w:rsidSect="00B105A9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15110"/>
    <w:multiLevelType w:val="hybridMultilevel"/>
    <w:tmpl w:val="C1E4BC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E5810B9"/>
    <w:multiLevelType w:val="hybridMultilevel"/>
    <w:tmpl w:val="3CB42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4272C4"/>
    <w:multiLevelType w:val="hybridMultilevel"/>
    <w:tmpl w:val="4B184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883106">
    <w:abstractNumId w:val="1"/>
  </w:num>
  <w:num w:numId="2" w16cid:durableId="1347318702">
    <w:abstractNumId w:val="0"/>
  </w:num>
  <w:num w:numId="3" w16cid:durableId="11473620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ja0MDawMDW3NLdQ0lEKTi0uzszPAykwqgUAsgoxgywAAAA="/>
  </w:docVars>
  <w:rsids>
    <w:rsidRoot w:val="00CC7241"/>
    <w:rsid w:val="0000528D"/>
    <w:rsid w:val="00020052"/>
    <w:rsid w:val="00037806"/>
    <w:rsid w:val="00040829"/>
    <w:rsid w:val="00084B11"/>
    <w:rsid w:val="00126435"/>
    <w:rsid w:val="00143D2E"/>
    <w:rsid w:val="00153EC5"/>
    <w:rsid w:val="001D642E"/>
    <w:rsid w:val="001D6542"/>
    <w:rsid w:val="001F5787"/>
    <w:rsid w:val="00240B54"/>
    <w:rsid w:val="002416F0"/>
    <w:rsid w:val="002D0A89"/>
    <w:rsid w:val="003662F6"/>
    <w:rsid w:val="00383AF8"/>
    <w:rsid w:val="003B2F39"/>
    <w:rsid w:val="00461DEB"/>
    <w:rsid w:val="00473BFD"/>
    <w:rsid w:val="004A5243"/>
    <w:rsid w:val="004C42C7"/>
    <w:rsid w:val="004C45F7"/>
    <w:rsid w:val="00525085"/>
    <w:rsid w:val="005A5235"/>
    <w:rsid w:val="005A73DC"/>
    <w:rsid w:val="00643C1B"/>
    <w:rsid w:val="00740101"/>
    <w:rsid w:val="007B3536"/>
    <w:rsid w:val="00836C05"/>
    <w:rsid w:val="00933EE5"/>
    <w:rsid w:val="00990AB6"/>
    <w:rsid w:val="009D141D"/>
    <w:rsid w:val="00A3639C"/>
    <w:rsid w:val="00B105A9"/>
    <w:rsid w:val="00B148A2"/>
    <w:rsid w:val="00B2507E"/>
    <w:rsid w:val="00B75E02"/>
    <w:rsid w:val="00BA5ADA"/>
    <w:rsid w:val="00BD2E75"/>
    <w:rsid w:val="00C5553F"/>
    <w:rsid w:val="00C978A8"/>
    <w:rsid w:val="00CB0B96"/>
    <w:rsid w:val="00CC7241"/>
    <w:rsid w:val="00CF3C5F"/>
    <w:rsid w:val="00D92530"/>
    <w:rsid w:val="00DD687B"/>
    <w:rsid w:val="00DF2A91"/>
    <w:rsid w:val="00E530E7"/>
    <w:rsid w:val="00EF2D11"/>
    <w:rsid w:val="00F079F5"/>
    <w:rsid w:val="00F21EE1"/>
    <w:rsid w:val="00F751AB"/>
    <w:rsid w:val="00FB5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408C68"/>
  <w15:chartTrackingRefBased/>
  <w15:docId w15:val="{F4650EE5-95FE-4149-B32A-7FA4EC233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241"/>
    <w:pPr>
      <w:ind w:left="720"/>
      <w:contextualSpacing/>
    </w:pPr>
  </w:style>
  <w:style w:type="table" w:styleId="TableGrid">
    <w:name w:val="Table Grid"/>
    <w:basedOn w:val="TableNormal"/>
    <w:uiPriority w:val="39"/>
    <w:rsid w:val="00F07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958</Characters>
  <Application>Microsoft Office Word</Application>
  <DocSecurity>0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ranch</dc:creator>
  <cp:keywords/>
  <dc:description/>
  <cp:lastModifiedBy>Joanne Branch</cp:lastModifiedBy>
  <cp:revision>3</cp:revision>
  <dcterms:created xsi:type="dcterms:W3CDTF">2024-01-26T17:30:00Z</dcterms:created>
  <dcterms:modified xsi:type="dcterms:W3CDTF">2024-01-26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a47487c0d0a6e03a241e94ba644e0f4078657c8ce1e18c9c0c6204ca896a97</vt:lpwstr>
  </property>
</Properties>
</file>